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11F8C" w14:textId="77777777" w:rsidR="00F10BBE" w:rsidRPr="00CB69E8" w:rsidRDefault="00F10BBE" w:rsidP="00F10BBE">
      <w:pPr>
        <w:rPr>
          <w:rStyle w:val="fnt0"/>
          <w:b/>
          <w:bCs/>
          <w:color w:val="auto"/>
        </w:rPr>
      </w:pPr>
    </w:p>
    <w:p w14:paraId="76E42CD3" w14:textId="77777777" w:rsidR="00F10BBE" w:rsidRPr="00CB69E8" w:rsidRDefault="00F10BBE" w:rsidP="00F10BBE">
      <w:pPr>
        <w:rPr>
          <w:rStyle w:val="fnt0"/>
          <w:b/>
          <w:bCs/>
          <w:color w:val="auto"/>
        </w:rPr>
      </w:pPr>
    </w:p>
    <w:p w14:paraId="2A989B3B" w14:textId="77777777" w:rsidR="00F10BBE" w:rsidRPr="00CB69E8" w:rsidRDefault="00F10BBE" w:rsidP="00F10BBE">
      <w:pPr>
        <w:jc w:val="center"/>
        <w:rPr>
          <w:b/>
          <w:shd w:val="clear" w:color="auto" w:fill="FFFFFF"/>
        </w:rPr>
      </w:pPr>
      <w:r>
        <w:rPr>
          <w:rStyle w:val="fnt0"/>
          <w:b/>
          <w:color w:val="auto"/>
        </w:rPr>
        <w:t xml:space="preserve">Module </w:t>
      </w:r>
      <w:r>
        <w:rPr>
          <w:rStyle w:val="fnt0"/>
          <w:b/>
        </w:rPr>
        <w:t>1</w:t>
      </w:r>
      <w:r>
        <w:rPr>
          <w:rStyle w:val="fnt0"/>
          <w:b/>
          <w:color w:val="auto"/>
        </w:rPr>
        <w:t xml:space="preserve"> Critical Thinking</w:t>
      </w:r>
      <w:r>
        <w:rPr>
          <w:rStyle w:val="fnt0"/>
          <w:b/>
        </w:rPr>
        <w:t xml:space="preserve"> Screencaps</w:t>
      </w:r>
    </w:p>
    <w:p w14:paraId="3B87F496" w14:textId="77777777" w:rsidR="00F10BBE" w:rsidRPr="00CB69E8" w:rsidRDefault="00F10BBE" w:rsidP="00F10BBE">
      <w:pPr>
        <w:jc w:val="center"/>
        <w:rPr>
          <w:rStyle w:val="fnt0"/>
          <w:b/>
          <w:bCs/>
          <w:color w:val="auto"/>
        </w:rPr>
      </w:pPr>
    </w:p>
    <w:p w14:paraId="69BEE346" w14:textId="77777777" w:rsidR="00F10BBE" w:rsidRPr="00CB69E8" w:rsidRDefault="00F10BBE" w:rsidP="00F10BBE">
      <w:pPr>
        <w:jc w:val="center"/>
        <w:rPr>
          <w:rStyle w:val="fnt0"/>
          <w:color w:val="auto"/>
        </w:rPr>
      </w:pPr>
      <w:r w:rsidRPr="00CB69E8">
        <w:rPr>
          <w:rStyle w:val="fnt0"/>
          <w:color w:val="auto"/>
        </w:rPr>
        <w:t>Adam Tubin</w:t>
      </w:r>
    </w:p>
    <w:p w14:paraId="5B21EAE4" w14:textId="77777777" w:rsidR="00F10BBE" w:rsidRPr="00CB69E8" w:rsidRDefault="00F10BBE" w:rsidP="00F10BBE">
      <w:pPr>
        <w:jc w:val="center"/>
        <w:rPr>
          <w:rStyle w:val="fnt0"/>
          <w:color w:val="auto"/>
        </w:rPr>
      </w:pPr>
      <w:r w:rsidRPr="00CB69E8">
        <w:rPr>
          <w:rStyle w:val="fnt0"/>
          <w:color w:val="auto"/>
        </w:rPr>
        <w:t>Colorado State University Global</w:t>
      </w:r>
    </w:p>
    <w:p w14:paraId="3F3D0D56" w14:textId="77777777" w:rsidR="00F10BBE" w:rsidRPr="00CB69E8" w:rsidRDefault="00F10BBE" w:rsidP="00F10BBE">
      <w:pPr>
        <w:jc w:val="center"/>
        <w:rPr>
          <w:rStyle w:val="fnt0"/>
          <w:color w:val="auto"/>
        </w:rPr>
      </w:pPr>
      <w:r w:rsidRPr="00CB69E8">
        <w:rPr>
          <w:rStyle w:val="fnt0"/>
          <w:color w:val="auto"/>
        </w:rPr>
        <w:t xml:space="preserve">Course Code: </w:t>
      </w:r>
      <w:r>
        <w:rPr>
          <w:rStyle w:val="fnt0"/>
        </w:rPr>
        <w:t>CSC372</w:t>
      </w:r>
    </w:p>
    <w:p w14:paraId="24357449" w14:textId="77777777" w:rsidR="00F10BBE" w:rsidRPr="00CB69E8" w:rsidRDefault="00F10BBE" w:rsidP="00F10BBE">
      <w:pPr>
        <w:jc w:val="center"/>
        <w:rPr>
          <w:rStyle w:val="fnt0"/>
          <w:color w:val="auto"/>
        </w:rPr>
      </w:pPr>
      <w:r w:rsidRPr="00F10BBE">
        <w:rPr>
          <w:rStyle w:val="fnt0"/>
        </w:rPr>
        <w:t>Chintan Thakkar</w:t>
      </w:r>
    </w:p>
    <w:p w14:paraId="31BAD868" w14:textId="77777777" w:rsidR="00F10BBE" w:rsidRDefault="00F10BBE" w:rsidP="00F10BBE">
      <w:pPr>
        <w:jc w:val="center"/>
        <w:rPr>
          <w:rStyle w:val="fnt0"/>
          <w:color w:val="auto"/>
        </w:rPr>
      </w:pPr>
      <w:r>
        <w:rPr>
          <w:rStyle w:val="fnt0"/>
          <w:color w:val="auto"/>
        </w:rPr>
        <w:t>9/2</w:t>
      </w:r>
      <w:r>
        <w:rPr>
          <w:rStyle w:val="fnt0"/>
        </w:rPr>
        <w:t>8</w:t>
      </w:r>
      <w:r>
        <w:rPr>
          <w:rStyle w:val="fnt0"/>
          <w:color w:val="auto"/>
        </w:rPr>
        <w:t>/2023</w:t>
      </w:r>
    </w:p>
    <w:p w14:paraId="680CD6FC" w14:textId="77777777" w:rsidR="00F10BBE" w:rsidRDefault="00F10BBE" w:rsidP="00F10BBE">
      <w:pPr>
        <w:jc w:val="center"/>
        <w:rPr>
          <w:rStyle w:val="fnt0"/>
        </w:rPr>
      </w:pPr>
    </w:p>
    <w:p w14:paraId="4FA06D25" w14:textId="77777777" w:rsidR="00F10BBE" w:rsidRDefault="00F10BBE" w:rsidP="00F10BBE">
      <w:pPr>
        <w:jc w:val="center"/>
        <w:rPr>
          <w:rStyle w:val="fnt0"/>
        </w:rPr>
      </w:pPr>
    </w:p>
    <w:p w14:paraId="5887F7FC" w14:textId="77777777" w:rsidR="00F10BBE" w:rsidRDefault="00F10BBE" w:rsidP="00F10BBE">
      <w:pPr>
        <w:jc w:val="center"/>
        <w:rPr>
          <w:rStyle w:val="fnt0"/>
        </w:rPr>
      </w:pPr>
    </w:p>
    <w:p w14:paraId="73416CB0" w14:textId="77777777" w:rsidR="00F10BBE" w:rsidRDefault="00F10BBE" w:rsidP="00F10BBE">
      <w:pPr>
        <w:jc w:val="center"/>
        <w:rPr>
          <w:rStyle w:val="fnt0"/>
        </w:rPr>
      </w:pPr>
    </w:p>
    <w:p w14:paraId="2FF39C97" w14:textId="77777777" w:rsidR="00F10BBE" w:rsidRDefault="00F10BBE" w:rsidP="00F10BBE">
      <w:pPr>
        <w:jc w:val="center"/>
        <w:rPr>
          <w:rStyle w:val="fnt0"/>
        </w:rPr>
      </w:pPr>
    </w:p>
    <w:p w14:paraId="2FCB220D" w14:textId="77777777" w:rsidR="00F10BBE" w:rsidRDefault="00F10BBE" w:rsidP="00F10BBE">
      <w:pPr>
        <w:jc w:val="center"/>
        <w:rPr>
          <w:rStyle w:val="fnt0"/>
        </w:rPr>
      </w:pPr>
    </w:p>
    <w:p w14:paraId="1EE6145B" w14:textId="77777777" w:rsidR="00F10BBE" w:rsidRDefault="00F10BBE" w:rsidP="00F10BBE">
      <w:pPr>
        <w:rPr>
          <w:rStyle w:val="fnt0"/>
          <w:b/>
          <w:bCs/>
        </w:rPr>
      </w:pPr>
      <w:r>
        <w:rPr>
          <w:rStyle w:val="fnt0"/>
          <w:b/>
          <w:bCs/>
        </w:rPr>
        <w:lastRenderedPageBreak/>
        <w:t>Part 1 Output</w:t>
      </w:r>
    </w:p>
    <w:p w14:paraId="7BA7B368" w14:textId="77777777" w:rsidR="00F10BBE" w:rsidRDefault="00F10BBE" w:rsidP="00F10BBE">
      <w:pPr>
        <w:rPr>
          <w:rStyle w:val="fnt0"/>
          <w:b/>
          <w:bCs/>
        </w:rPr>
      </w:pPr>
      <w:r>
        <w:rPr>
          <w:noProof/>
          <w14:ligatures w14:val="standardContextual"/>
        </w:rPr>
        <w:drawing>
          <wp:inline distT="0" distB="0" distL="0" distR="0" wp14:anchorId="189E7113" wp14:editId="1164A1D9">
            <wp:extent cx="2847975" cy="1952625"/>
            <wp:effectExtent l="0" t="0" r="9525" b="9525"/>
            <wp:docPr id="721576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57684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A081" w14:textId="77777777" w:rsidR="00F10BBE" w:rsidRDefault="00F10BBE" w:rsidP="00F10BBE">
      <w:pPr>
        <w:rPr>
          <w:rStyle w:val="fnt0"/>
          <w:b/>
          <w:bCs/>
        </w:rPr>
      </w:pPr>
      <w:r>
        <w:rPr>
          <w:rStyle w:val="fnt0"/>
          <w:b/>
          <w:bCs/>
        </w:rPr>
        <w:t>Part 2 Output</w:t>
      </w:r>
    </w:p>
    <w:p w14:paraId="260C5B4B" w14:textId="77777777" w:rsidR="00F10BBE" w:rsidRDefault="00F10BBE" w:rsidP="00F10BBE">
      <w:pPr>
        <w:rPr>
          <w:rStyle w:val="fnt0"/>
          <w:b/>
          <w:bCs/>
        </w:rPr>
      </w:pPr>
      <w:r>
        <w:rPr>
          <w:noProof/>
          <w14:ligatures w14:val="standardContextual"/>
        </w:rPr>
        <w:drawing>
          <wp:inline distT="0" distB="0" distL="0" distR="0" wp14:anchorId="5CA1C14B" wp14:editId="448154AE">
            <wp:extent cx="2847975" cy="1952625"/>
            <wp:effectExtent l="0" t="0" r="9525" b="9525"/>
            <wp:docPr id="461007424" name="Picture 461007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57684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70B69" w14:textId="77777777" w:rsidR="00F10BBE" w:rsidRDefault="00F10BBE" w:rsidP="00F10BBE">
      <w:pPr>
        <w:rPr>
          <w:rStyle w:val="fnt0"/>
          <w:b/>
          <w:bCs/>
        </w:rPr>
      </w:pPr>
      <w:r>
        <w:rPr>
          <w:rStyle w:val="fnt0"/>
          <w:b/>
          <w:bCs/>
        </w:rPr>
        <w:t>Git</w:t>
      </w:r>
    </w:p>
    <w:p w14:paraId="661D99B4" w14:textId="77777777" w:rsidR="00F10BBE" w:rsidRPr="00F10BBE" w:rsidRDefault="00F10BBE" w:rsidP="00F10BBE">
      <w:pPr>
        <w:rPr>
          <w:rStyle w:val="fnt0"/>
          <w:b/>
          <w:bCs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309A6969" wp14:editId="2ECA9E96">
            <wp:extent cx="5943600" cy="2199640"/>
            <wp:effectExtent l="0" t="0" r="0" b="0"/>
            <wp:docPr id="2141578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57805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0BBE" w:rsidRPr="00F10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jUzNbC0tLQwNDNR0lEKTi0uzszPAykwrAUAQdzigywAAAA="/>
  </w:docVars>
  <w:rsids>
    <w:rsidRoot w:val="00F10BBE"/>
    <w:rsid w:val="00197CE3"/>
    <w:rsid w:val="004374D8"/>
    <w:rsid w:val="00493D69"/>
    <w:rsid w:val="00A021B0"/>
    <w:rsid w:val="00B12B9D"/>
    <w:rsid w:val="00C83363"/>
    <w:rsid w:val="00DA018E"/>
    <w:rsid w:val="00F10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83D27"/>
  <w15:chartTrackingRefBased/>
  <w15:docId w15:val="{F870D64B-E37C-42F7-B581-F1500DAFB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0BBE"/>
    <w:pPr>
      <w:spacing w:before="120" w:after="320" w:line="480" w:lineRule="auto"/>
    </w:pPr>
    <w:rPr>
      <w:rFonts w:ascii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21B0"/>
    <w:pPr>
      <w:keepNext/>
      <w:keepLines/>
      <w:spacing w:after="0"/>
      <w:outlineLvl w:val="0"/>
    </w:pPr>
    <w:rPr>
      <w:rFonts w:eastAsiaTheme="majorEastAsia" w:cstheme="majorBidi"/>
      <w:b/>
      <w:kern w:val="2"/>
      <w:szCs w:val="32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0B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C83363"/>
    <w:pPr>
      <w:spacing w:after="0" w:line="480" w:lineRule="auto"/>
    </w:pPr>
    <w:rPr>
      <w:rFonts w:ascii="Times New Roman" w:hAnsi="Times New Roman" w:cs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021B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fnt0">
    <w:name w:val="fnt0"/>
    <w:rsid w:val="00F10BBE"/>
    <w:rPr>
      <w:color w:val="000000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F10BB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Tubin</dc:creator>
  <cp:keywords/>
  <dc:description/>
  <cp:lastModifiedBy>Adam Tubin</cp:lastModifiedBy>
  <cp:revision>1</cp:revision>
  <dcterms:created xsi:type="dcterms:W3CDTF">2023-09-29T01:47:00Z</dcterms:created>
  <dcterms:modified xsi:type="dcterms:W3CDTF">2023-09-29T02:06:00Z</dcterms:modified>
</cp:coreProperties>
</file>